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229A" w:rsidRPr="00AA3920" w:rsidRDefault="0036034F" w:rsidP="0063304A">
      <w:pPr>
        <w:rPr>
          <w:rFonts w:ascii="ＭＳ Ｐゴシック" w:hAnsi="ＭＳ Ｐゴシック"/>
          <w:color w:val="FF0000"/>
        </w:rPr>
      </w:pPr>
      <w:r w:rsidRPr="00AA3920">
        <w:rPr>
          <w:color w:val="FF0000"/>
        </w:rPr>
        <w:t>情報シンポ</w:t>
      </w:r>
      <w:r w:rsidR="00E870A9" w:rsidRPr="00AA3920">
        <w:rPr>
          <w:color w:val="FF0000"/>
        </w:rPr>
        <w:t>係（</w:t>
      </w:r>
      <w:r w:rsidR="00E870A9" w:rsidRPr="00AA3920">
        <w:rPr>
          <w:color w:val="FF0000"/>
        </w:rPr>
        <w:t xml:space="preserve"> </w:t>
      </w:r>
      <w:hyperlink r:id="rId6" w:history="1">
        <w:r w:rsidR="00E870A9" w:rsidRPr="00AA3920">
          <w:rPr>
            <w:rStyle w:val="a3"/>
            <w:rFonts w:ascii="Times New Roman" w:eastAsia="ＭＳ Ｐゴシック" w:hAnsi="Times New Roman"/>
            <w:color w:val="FF0000"/>
            <w:sz w:val="18"/>
            <w:szCs w:val="18"/>
            <w:u w:val="none"/>
          </w:rPr>
          <w:t>joho-sympo@aij.or.jp</w:t>
        </w:r>
      </w:hyperlink>
      <w:r w:rsidR="00E870A9" w:rsidRPr="00AA3920">
        <w:rPr>
          <w:color w:val="FF0000"/>
        </w:rPr>
        <w:t xml:space="preserve"> </w:t>
      </w:r>
      <w:r w:rsidR="00E870A9" w:rsidRPr="00AA3920">
        <w:rPr>
          <w:color w:val="FF0000"/>
        </w:rPr>
        <w:t>）、</w:t>
      </w:r>
      <w:r w:rsidR="00775635" w:rsidRPr="00AA3920">
        <w:rPr>
          <w:rFonts w:hint="eastAsia"/>
          <w:color w:val="FF0000"/>
        </w:rPr>
        <w:t>福田</w:t>
      </w:r>
      <w:r w:rsidRPr="00AA3920">
        <w:rPr>
          <w:color w:val="FF0000"/>
        </w:rPr>
        <w:t>情報シンポ</w:t>
      </w:r>
      <w:r w:rsidR="00621D20" w:rsidRPr="00AA3920">
        <w:rPr>
          <w:color w:val="FF0000"/>
        </w:rPr>
        <w:t>WG</w:t>
      </w:r>
      <w:r w:rsidR="00621D20" w:rsidRPr="00AA3920">
        <w:rPr>
          <w:color w:val="FF0000"/>
        </w:rPr>
        <w:t>主査</w:t>
      </w:r>
      <w:r w:rsidR="003E229A" w:rsidRPr="00AA3920">
        <w:rPr>
          <w:color w:val="FF0000"/>
        </w:rPr>
        <w:t>（</w:t>
      </w:r>
      <w:r w:rsidR="00621D20" w:rsidRPr="00AA3920">
        <w:rPr>
          <w:color w:val="FF0000"/>
        </w:rPr>
        <w:t xml:space="preserve"> </w:t>
      </w:r>
      <w:r w:rsidR="00775635" w:rsidRPr="00AA3920">
        <w:rPr>
          <w:color w:val="FF0000"/>
        </w:rPr>
        <w:t>fukuda</w:t>
      </w:r>
      <w:r w:rsidR="00000B8D" w:rsidRPr="00AA3920">
        <w:rPr>
          <w:color w:val="FF0000"/>
        </w:rPr>
        <w:t>@</w:t>
      </w:r>
      <w:r w:rsidR="00775635" w:rsidRPr="00AA3920">
        <w:rPr>
          <w:color w:val="FF0000"/>
        </w:rPr>
        <w:t>see.eng.osaka-u.ac.jp</w:t>
      </w:r>
      <w:r w:rsidR="00621D20" w:rsidRPr="00AA3920">
        <w:rPr>
          <w:color w:val="FF0000"/>
        </w:rPr>
        <w:t xml:space="preserve"> </w:t>
      </w:r>
      <w:r w:rsidR="003E229A" w:rsidRPr="00AA3920">
        <w:rPr>
          <w:color w:val="FF0000"/>
        </w:rPr>
        <w:t>）</w:t>
      </w:r>
      <w:r w:rsidR="00E870A9" w:rsidRPr="00AA3920">
        <w:rPr>
          <w:color w:val="FF0000"/>
        </w:rPr>
        <w:t>・</w:t>
      </w:r>
      <w:r w:rsidR="00775635" w:rsidRPr="00AA3920">
        <w:rPr>
          <w:rFonts w:hint="eastAsia"/>
          <w:color w:val="FF0000"/>
        </w:rPr>
        <w:t>山邊</w:t>
      </w:r>
      <w:r w:rsidR="00E870A9" w:rsidRPr="00AA3920">
        <w:rPr>
          <w:color w:val="FF0000"/>
        </w:rPr>
        <w:t>幹事</w:t>
      </w:r>
      <w:r w:rsidR="00000B8D" w:rsidRPr="00AA3920">
        <w:rPr>
          <w:color w:val="FF0000"/>
        </w:rPr>
        <w:t>（</w:t>
      </w:r>
      <w:r w:rsidR="00000B8D" w:rsidRPr="00AA3920">
        <w:rPr>
          <w:color w:val="FF0000"/>
        </w:rPr>
        <w:t xml:space="preserve"> </w:t>
      </w:r>
      <w:r w:rsidR="00775635" w:rsidRPr="00AA3920">
        <w:rPr>
          <w:color w:val="FF0000"/>
        </w:rPr>
        <w:t>yamabe@kobe-u.ac.jp</w:t>
      </w:r>
      <w:r w:rsidR="00000B8D" w:rsidRPr="00AA3920">
        <w:rPr>
          <w:color w:val="FF0000"/>
        </w:rPr>
        <w:t xml:space="preserve"> </w:t>
      </w:r>
      <w:r w:rsidR="00000B8D" w:rsidRPr="00AA3920">
        <w:rPr>
          <w:color w:val="FF0000"/>
        </w:rPr>
        <w:t>）</w:t>
      </w:r>
      <w:r w:rsidR="00775635" w:rsidRPr="00AA3920">
        <w:rPr>
          <w:rFonts w:hint="eastAsia"/>
          <w:color w:val="FF0000"/>
        </w:rPr>
        <w:t>の</w:t>
      </w:r>
      <w:r w:rsidR="00775635" w:rsidRPr="00AA3920">
        <w:rPr>
          <w:rFonts w:hint="eastAsia"/>
          <w:color w:val="FF0000"/>
        </w:rPr>
        <w:t>3</w:t>
      </w:r>
      <w:r w:rsidR="00775635" w:rsidRPr="00AA3920">
        <w:rPr>
          <w:rFonts w:hint="eastAsia"/>
          <w:color w:val="FF0000"/>
        </w:rPr>
        <w:t>者</w:t>
      </w:r>
      <w:r w:rsidR="003E229A" w:rsidRPr="00AA3920">
        <w:rPr>
          <w:color w:val="FF0000"/>
        </w:rPr>
        <w:t>宛</w:t>
      </w:r>
      <w:r w:rsidR="00775635" w:rsidRPr="00AA3920">
        <w:rPr>
          <w:rFonts w:hint="eastAsia"/>
          <w:color w:val="FF0000"/>
        </w:rPr>
        <w:t>て</w:t>
      </w:r>
      <w:r w:rsidR="003E229A" w:rsidRPr="00AA3920">
        <w:rPr>
          <w:color w:val="FF0000"/>
        </w:rPr>
        <w:t>に</w:t>
      </w:r>
      <w:r w:rsidR="00760C7C" w:rsidRPr="00AA3920">
        <w:rPr>
          <w:rFonts w:hint="eastAsia"/>
          <w:color w:val="FF0000"/>
        </w:rPr>
        <w:t>、</w:t>
      </w:r>
      <w:r w:rsidR="00775635" w:rsidRPr="00AA3920">
        <w:rPr>
          <w:rFonts w:hint="eastAsia"/>
          <w:color w:val="FF0000"/>
        </w:rPr>
        <w:t>本</w:t>
      </w:r>
      <w:r w:rsidR="00760C7C" w:rsidRPr="00AA3920">
        <w:rPr>
          <w:rFonts w:hint="eastAsia"/>
          <w:color w:val="FF0000"/>
        </w:rPr>
        <w:t>提案書を添付の上、お申し込みください。</w:t>
      </w:r>
    </w:p>
    <w:p w:rsidR="003E229A" w:rsidRDefault="003E229A" w:rsidP="00000B8D">
      <w:pPr>
        <w:spacing w:line="240" w:lineRule="exact"/>
        <w:jc w:val="center"/>
      </w:pPr>
    </w:p>
    <w:p w:rsidR="003E229A" w:rsidRPr="00621D20" w:rsidRDefault="003E229A" w:rsidP="00A93BD8">
      <w:pPr>
        <w:spacing w:line="280" w:lineRule="exact"/>
        <w:jc w:val="center"/>
        <w:rPr>
          <w:rFonts w:ascii="Arial" w:eastAsia="ＭＳ ゴシック" w:hAnsi="Arial" w:cs="Arial"/>
          <w:b/>
          <w:sz w:val="24"/>
        </w:rPr>
      </w:pPr>
      <w:r w:rsidRPr="00AA3920">
        <w:rPr>
          <w:rFonts w:ascii="Arial" w:eastAsia="ＭＳ ゴシック" w:hAnsi="Arial" w:cs="Arial"/>
          <w:b/>
          <w:sz w:val="24"/>
          <w:szCs w:val="20"/>
        </w:rPr>
        <w:t>第</w:t>
      </w:r>
      <w:r w:rsidR="00775635" w:rsidRPr="00AA3920">
        <w:rPr>
          <w:rFonts w:ascii="Arial" w:eastAsia="ＭＳ ゴシック" w:hAnsi="Arial" w:cs="Arial"/>
          <w:b/>
          <w:sz w:val="24"/>
          <w:szCs w:val="20"/>
        </w:rPr>
        <w:t>4</w:t>
      </w:r>
      <w:r w:rsidR="00147F7D">
        <w:rPr>
          <w:rFonts w:ascii="Arial" w:eastAsia="ＭＳ ゴシック" w:hAnsi="Arial" w:cs="Arial"/>
          <w:b/>
          <w:sz w:val="24"/>
          <w:szCs w:val="20"/>
        </w:rPr>
        <w:t>4</w:t>
      </w:r>
      <w:r w:rsidRPr="00AA3920">
        <w:rPr>
          <w:rFonts w:ascii="Arial" w:eastAsia="ＭＳ ゴシック" w:hAnsi="Arial" w:cs="Arial"/>
          <w:b/>
          <w:sz w:val="24"/>
          <w:szCs w:val="20"/>
        </w:rPr>
        <w:t>回情報</w:t>
      </w:r>
      <w:r w:rsidR="0036034F" w:rsidRPr="00AA3920">
        <w:rPr>
          <w:rFonts w:ascii="Arial" w:eastAsia="ＭＳ ゴシック" w:hAnsi="Arial" w:cs="Arial"/>
          <w:b/>
          <w:sz w:val="24"/>
          <w:szCs w:val="20"/>
        </w:rPr>
        <w:t>･</w:t>
      </w:r>
      <w:r w:rsidRPr="00AA3920">
        <w:rPr>
          <w:rFonts w:ascii="Arial" w:eastAsia="ＭＳ ゴシック" w:hAnsi="Arial" w:cs="Arial"/>
          <w:b/>
          <w:sz w:val="24"/>
          <w:szCs w:val="20"/>
        </w:rPr>
        <w:t>システム</w:t>
      </w:r>
      <w:r w:rsidR="0036034F" w:rsidRPr="00AA3920">
        <w:rPr>
          <w:rFonts w:ascii="Arial" w:eastAsia="ＭＳ ゴシック" w:hAnsi="Arial" w:cs="Arial"/>
          <w:b/>
          <w:sz w:val="24"/>
          <w:szCs w:val="20"/>
        </w:rPr>
        <w:t>･</w:t>
      </w:r>
      <w:r w:rsidRPr="00AA3920">
        <w:rPr>
          <w:rFonts w:ascii="Arial" w:eastAsia="ＭＳ ゴシック" w:hAnsi="Arial" w:cs="Arial"/>
          <w:b/>
          <w:sz w:val="24"/>
          <w:szCs w:val="20"/>
        </w:rPr>
        <w:t>利用</w:t>
      </w:r>
      <w:r w:rsidR="0036034F" w:rsidRPr="00AA3920">
        <w:rPr>
          <w:rFonts w:ascii="Arial" w:eastAsia="ＭＳ ゴシック" w:hAnsi="Arial" w:cs="Arial"/>
          <w:b/>
          <w:sz w:val="24"/>
          <w:szCs w:val="20"/>
        </w:rPr>
        <w:t>･</w:t>
      </w:r>
      <w:r w:rsidRPr="00AA3920">
        <w:rPr>
          <w:rFonts w:ascii="Arial" w:eastAsia="ＭＳ ゴシック" w:hAnsi="Arial" w:cs="Arial"/>
          <w:b/>
          <w:sz w:val="24"/>
          <w:szCs w:val="20"/>
        </w:rPr>
        <w:t>技術シンポジウム</w:t>
      </w:r>
      <w:r w:rsidR="00AA3920" w:rsidRPr="00AA3920">
        <w:rPr>
          <w:rFonts w:ascii="Arial" w:eastAsia="ＭＳ ゴシック" w:hAnsi="Arial" w:cs="Arial"/>
          <w:b/>
          <w:sz w:val="24"/>
          <w:szCs w:val="20"/>
        </w:rPr>
        <w:t xml:space="preserve"> </w:t>
      </w:r>
      <w:r w:rsidR="00522852" w:rsidRPr="00621D20">
        <w:rPr>
          <w:rFonts w:ascii="Arial" w:eastAsia="ＭＳ ゴシック" w:hAnsi="Arial" w:cs="Arial"/>
          <w:b/>
          <w:sz w:val="24"/>
        </w:rPr>
        <w:t>オーガナイズドセッション（</w:t>
      </w:r>
      <w:r w:rsidR="00522852" w:rsidRPr="00621D20">
        <w:rPr>
          <w:rFonts w:ascii="Arial" w:eastAsia="ＭＳ ゴシック" w:hAnsi="Arial" w:cs="Arial"/>
          <w:b/>
          <w:sz w:val="24"/>
        </w:rPr>
        <w:t>OS</w:t>
      </w:r>
      <w:r w:rsidR="00522852" w:rsidRPr="00621D20">
        <w:rPr>
          <w:rFonts w:ascii="Arial" w:eastAsia="ＭＳ ゴシック" w:hAnsi="Arial" w:cs="Arial"/>
          <w:b/>
          <w:sz w:val="24"/>
        </w:rPr>
        <w:t>）</w:t>
      </w:r>
      <w:r w:rsidRPr="00621D20">
        <w:rPr>
          <w:rFonts w:ascii="Arial" w:eastAsia="ＭＳ ゴシック" w:hAnsi="Arial" w:cs="Arial"/>
          <w:b/>
          <w:sz w:val="24"/>
        </w:rPr>
        <w:t>提案書</w:t>
      </w:r>
    </w:p>
    <w:p w:rsidR="003E229A" w:rsidRPr="00147F7D" w:rsidRDefault="003E229A" w:rsidP="00000B8D">
      <w:pPr>
        <w:spacing w:line="240" w:lineRule="exact"/>
      </w:pPr>
    </w:p>
    <w:p w:rsidR="003E229A" w:rsidRPr="0053049D" w:rsidRDefault="0073799C" w:rsidP="0006660A">
      <w:pPr>
        <w:topLinePunct/>
        <w:ind w:left="196" w:hangingChars="125" w:hanging="196"/>
        <w:rPr>
          <w:sz w:val="17"/>
          <w:szCs w:val="17"/>
        </w:rPr>
      </w:pPr>
      <w:r>
        <w:rPr>
          <w:rFonts w:ascii="ＭＳ 明朝" w:hAnsi="ＭＳ 明朝" w:hint="eastAsia"/>
          <w:sz w:val="17"/>
          <w:szCs w:val="17"/>
        </w:rPr>
        <w:t>（</w:t>
      </w:r>
      <w:r>
        <w:rPr>
          <w:rFonts w:hint="eastAsia"/>
          <w:sz w:val="17"/>
          <w:szCs w:val="17"/>
        </w:rPr>
        <w:t>1</w:t>
      </w:r>
      <w:r>
        <w:rPr>
          <w:rFonts w:hint="eastAsia"/>
          <w:sz w:val="17"/>
          <w:szCs w:val="17"/>
        </w:rPr>
        <w:t>）</w:t>
      </w:r>
      <w:r w:rsidR="003E229A" w:rsidRPr="0053049D">
        <w:rPr>
          <w:rFonts w:hint="eastAsia"/>
          <w:sz w:val="17"/>
          <w:szCs w:val="17"/>
        </w:rPr>
        <w:t>本提案書の提出締切は、</w:t>
      </w:r>
      <w:r w:rsidR="003E229A" w:rsidRPr="007C3F0C">
        <w:rPr>
          <w:rFonts w:hint="eastAsia"/>
          <w:b/>
          <w:color w:val="FF0000"/>
          <w:sz w:val="17"/>
          <w:szCs w:val="17"/>
          <w:u w:val="single"/>
        </w:rPr>
        <w:t>20</w:t>
      </w:r>
      <w:r w:rsidR="007A54C1">
        <w:rPr>
          <w:b/>
          <w:color w:val="FF0000"/>
          <w:sz w:val="17"/>
          <w:szCs w:val="17"/>
          <w:u w:val="single"/>
        </w:rPr>
        <w:t>2</w:t>
      </w:r>
      <w:r w:rsidR="00147F7D">
        <w:rPr>
          <w:b/>
          <w:color w:val="FF0000"/>
          <w:sz w:val="17"/>
          <w:szCs w:val="17"/>
          <w:u w:val="single"/>
        </w:rPr>
        <w:t>1</w:t>
      </w:r>
      <w:r w:rsidR="003E229A" w:rsidRPr="007C3F0C">
        <w:rPr>
          <w:rFonts w:hint="eastAsia"/>
          <w:b/>
          <w:color w:val="FF0000"/>
          <w:sz w:val="17"/>
          <w:szCs w:val="17"/>
          <w:u w:val="single"/>
        </w:rPr>
        <w:t>年</w:t>
      </w:r>
      <w:r w:rsidR="0063304A">
        <w:rPr>
          <w:rFonts w:hint="eastAsia"/>
          <w:b/>
          <w:color w:val="FF0000"/>
          <w:sz w:val="17"/>
          <w:szCs w:val="17"/>
          <w:u w:val="single"/>
        </w:rPr>
        <w:t>7</w:t>
      </w:r>
      <w:r w:rsidR="003E229A" w:rsidRPr="007C3F0C">
        <w:rPr>
          <w:rFonts w:hint="eastAsia"/>
          <w:b/>
          <w:color w:val="FF0000"/>
          <w:sz w:val="17"/>
          <w:szCs w:val="17"/>
          <w:u w:val="single"/>
        </w:rPr>
        <w:t>月</w:t>
      </w:r>
      <w:bookmarkStart w:id="0" w:name="_GoBack"/>
      <w:bookmarkEnd w:id="0"/>
      <w:r w:rsidR="00147F7D">
        <w:rPr>
          <w:b/>
          <w:color w:val="FF0000"/>
          <w:sz w:val="17"/>
          <w:szCs w:val="17"/>
          <w:u w:val="single"/>
        </w:rPr>
        <w:t>9</w:t>
      </w:r>
      <w:r w:rsidR="003E229A" w:rsidRPr="007C3F0C">
        <w:rPr>
          <w:rFonts w:hint="eastAsia"/>
          <w:b/>
          <w:color w:val="FF0000"/>
          <w:sz w:val="17"/>
          <w:szCs w:val="17"/>
          <w:u w:val="single"/>
        </w:rPr>
        <w:t>日</w:t>
      </w:r>
      <w:r w:rsidR="003E229A" w:rsidRPr="007C3F0C">
        <w:rPr>
          <w:rFonts w:ascii="ＭＳ 明朝" w:hAnsi="ＭＳ 明朝" w:hint="eastAsia"/>
          <w:b/>
          <w:color w:val="FF0000"/>
          <w:sz w:val="17"/>
          <w:szCs w:val="17"/>
          <w:u w:val="single"/>
        </w:rPr>
        <w:t>(金)</w:t>
      </w:r>
      <w:r w:rsidR="000D1C28" w:rsidRPr="000D1C28">
        <w:rPr>
          <w:rFonts w:hint="eastAsia"/>
          <w:sz w:val="17"/>
          <w:szCs w:val="17"/>
        </w:rPr>
        <w:t>［厳守］</w:t>
      </w:r>
      <w:r w:rsidR="003E229A" w:rsidRPr="000D1C28">
        <w:rPr>
          <w:rFonts w:hint="eastAsia"/>
          <w:sz w:val="17"/>
          <w:szCs w:val="17"/>
        </w:rPr>
        <w:t>。</w:t>
      </w:r>
    </w:p>
    <w:p w:rsidR="0063304A" w:rsidRDefault="0073799C" w:rsidP="0063304A">
      <w:pPr>
        <w:topLinePunct/>
        <w:ind w:left="282" w:hangingChars="180" w:hanging="282"/>
        <w:rPr>
          <w:sz w:val="17"/>
          <w:szCs w:val="17"/>
        </w:rPr>
      </w:pPr>
      <w:r>
        <w:rPr>
          <w:rFonts w:hint="eastAsia"/>
          <w:sz w:val="17"/>
          <w:szCs w:val="17"/>
        </w:rPr>
        <w:t>（</w:t>
      </w:r>
      <w:r>
        <w:rPr>
          <w:rFonts w:hint="eastAsia"/>
          <w:sz w:val="17"/>
          <w:szCs w:val="17"/>
        </w:rPr>
        <w:t>2</w:t>
      </w:r>
      <w:r>
        <w:rPr>
          <w:rFonts w:hint="eastAsia"/>
          <w:sz w:val="17"/>
          <w:szCs w:val="17"/>
        </w:rPr>
        <w:t>）</w:t>
      </w:r>
      <w:r w:rsidR="007C3F0C">
        <w:rPr>
          <w:rFonts w:hint="eastAsia"/>
          <w:sz w:val="17"/>
          <w:szCs w:val="17"/>
        </w:rPr>
        <w:t>OS</w:t>
      </w:r>
      <w:r w:rsidR="007C3F0C">
        <w:rPr>
          <w:rFonts w:hint="eastAsia"/>
          <w:sz w:val="17"/>
          <w:szCs w:val="17"/>
        </w:rPr>
        <w:t>の提案は、</w:t>
      </w:r>
      <w:r w:rsidR="007C3F0C" w:rsidRPr="007C3F0C">
        <w:rPr>
          <w:rFonts w:hint="eastAsia"/>
          <w:sz w:val="17"/>
          <w:szCs w:val="17"/>
        </w:rPr>
        <w:t>「論文」「報告」を</w:t>
      </w:r>
      <w:r w:rsidR="003337E7">
        <w:rPr>
          <w:rFonts w:hint="eastAsia"/>
          <w:b/>
          <w:color w:val="FF0000"/>
          <w:sz w:val="17"/>
          <w:szCs w:val="17"/>
        </w:rPr>
        <w:t>計</w:t>
      </w:r>
      <w:r w:rsidR="003337E7">
        <w:rPr>
          <w:rFonts w:hint="eastAsia"/>
          <w:b/>
          <w:color w:val="FF0000"/>
          <w:sz w:val="17"/>
          <w:szCs w:val="17"/>
        </w:rPr>
        <w:t>4</w:t>
      </w:r>
      <w:r w:rsidR="007C3F0C" w:rsidRPr="007C3F0C">
        <w:rPr>
          <w:rFonts w:hint="eastAsia"/>
          <w:b/>
          <w:color w:val="FF0000"/>
          <w:sz w:val="17"/>
          <w:szCs w:val="17"/>
        </w:rPr>
        <w:t>件以上</w:t>
      </w:r>
      <w:r w:rsidR="007C3F0C" w:rsidRPr="007C3F0C">
        <w:rPr>
          <w:rFonts w:hint="eastAsia"/>
          <w:sz w:val="17"/>
          <w:szCs w:val="17"/>
        </w:rPr>
        <w:t>集め</w:t>
      </w:r>
      <w:r w:rsidR="00775635">
        <w:rPr>
          <w:rFonts w:hint="eastAsia"/>
          <w:sz w:val="17"/>
          <w:szCs w:val="17"/>
        </w:rPr>
        <w:t>た上でお申し込みください</w:t>
      </w:r>
      <w:r w:rsidR="007C3F0C">
        <w:rPr>
          <w:rFonts w:hint="eastAsia"/>
          <w:sz w:val="17"/>
          <w:szCs w:val="17"/>
        </w:rPr>
        <w:t>。</w:t>
      </w:r>
      <w:r w:rsidR="0063304A" w:rsidRPr="0063304A">
        <w:rPr>
          <w:rFonts w:hint="eastAsia"/>
          <w:sz w:val="17"/>
          <w:szCs w:val="17"/>
        </w:rPr>
        <w:t>OS</w:t>
      </w:r>
      <w:r w:rsidR="0063304A" w:rsidRPr="0063304A">
        <w:rPr>
          <w:rFonts w:hint="eastAsia"/>
          <w:sz w:val="17"/>
          <w:szCs w:val="17"/>
        </w:rPr>
        <w:t>の</w:t>
      </w:r>
      <w:r w:rsidR="00923B5F" w:rsidRPr="007C3F0C">
        <w:rPr>
          <w:rFonts w:hint="eastAsia"/>
          <w:sz w:val="17"/>
          <w:szCs w:val="17"/>
        </w:rPr>
        <w:t>申込み</w:t>
      </w:r>
      <w:r w:rsidR="00923B5F">
        <w:rPr>
          <w:rFonts w:hint="eastAsia"/>
          <w:sz w:val="17"/>
          <w:szCs w:val="17"/>
        </w:rPr>
        <w:t>は</w:t>
      </w:r>
      <w:r w:rsidR="003E229A" w:rsidRPr="0053049D">
        <w:rPr>
          <w:rFonts w:hint="eastAsia"/>
          <w:sz w:val="17"/>
          <w:szCs w:val="17"/>
        </w:rPr>
        <w:t>、</w:t>
      </w:r>
      <w:r w:rsidR="007C3F0C" w:rsidRPr="007C3F0C">
        <w:rPr>
          <w:rFonts w:hint="eastAsia"/>
          <w:sz w:val="17"/>
          <w:szCs w:val="17"/>
        </w:rPr>
        <w:t>「論文」「報告」</w:t>
      </w:r>
      <w:r w:rsidR="007C3F0C">
        <w:rPr>
          <w:rFonts w:hint="eastAsia"/>
          <w:sz w:val="17"/>
          <w:szCs w:val="17"/>
        </w:rPr>
        <w:t>とも、</w:t>
      </w:r>
      <w:r w:rsidR="003E229A" w:rsidRPr="0053049D">
        <w:rPr>
          <w:rFonts w:hint="eastAsia"/>
          <w:sz w:val="17"/>
          <w:szCs w:val="17"/>
        </w:rPr>
        <w:t>小委員会主査が本書類でまとめて</w:t>
      </w:r>
      <w:r w:rsidR="00923B5F">
        <w:rPr>
          <w:rFonts w:hint="eastAsia"/>
          <w:sz w:val="17"/>
          <w:szCs w:val="17"/>
        </w:rPr>
        <w:t>行</w:t>
      </w:r>
      <w:r w:rsidR="007C3F0C">
        <w:rPr>
          <w:rFonts w:hint="eastAsia"/>
          <w:sz w:val="17"/>
          <w:szCs w:val="17"/>
        </w:rPr>
        <w:t>い、</w:t>
      </w:r>
      <w:r w:rsidR="007C3F0C" w:rsidRPr="007C3F0C">
        <w:rPr>
          <w:rFonts w:hint="eastAsia"/>
          <w:b/>
          <w:color w:val="FF0000"/>
          <w:sz w:val="17"/>
          <w:szCs w:val="17"/>
        </w:rPr>
        <w:t>著者からの個別申込みはしない</w:t>
      </w:r>
      <w:r w:rsidR="00775635">
        <w:rPr>
          <w:rFonts w:hint="eastAsia"/>
          <w:b/>
          <w:color w:val="FF0000"/>
          <w:sz w:val="17"/>
          <w:szCs w:val="17"/>
        </w:rPr>
        <w:t>ようにお願いします。</w:t>
      </w:r>
      <w:r w:rsidR="007C3F0C" w:rsidRPr="007C3F0C">
        <w:rPr>
          <w:rFonts w:hint="eastAsia"/>
          <w:b/>
          <w:color w:val="FF0000"/>
          <w:sz w:val="17"/>
          <w:szCs w:val="17"/>
        </w:rPr>
        <w:t>主査の方は発表者に必ず伝えて、</w:t>
      </w:r>
      <w:r w:rsidR="00775635" w:rsidRPr="00775635">
        <w:rPr>
          <w:rFonts w:hint="eastAsia"/>
          <w:b/>
          <w:color w:val="FF0000"/>
          <w:sz w:val="17"/>
          <w:szCs w:val="17"/>
        </w:rPr>
        <w:t>ご確認</w:t>
      </w:r>
      <w:r w:rsidR="007C3F0C" w:rsidRPr="00775635">
        <w:rPr>
          <w:rFonts w:hint="eastAsia"/>
          <w:b/>
          <w:color w:val="FF0000"/>
          <w:sz w:val="17"/>
          <w:szCs w:val="17"/>
        </w:rPr>
        <w:t>下さい</w:t>
      </w:r>
      <w:r w:rsidR="0053049D" w:rsidRPr="00775635">
        <w:rPr>
          <w:rFonts w:hint="eastAsia"/>
          <w:color w:val="FF0000"/>
          <w:sz w:val="17"/>
          <w:szCs w:val="17"/>
        </w:rPr>
        <w:t>。</w:t>
      </w:r>
    </w:p>
    <w:p w:rsidR="003E229A" w:rsidRPr="00775635" w:rsidRDefault="0063304A" w:rsidP="0063304A">
      <w:pPr>
        <w:topLinePunct/>
        <w:ind w:leftChars="143" w:left="281" w:firstLine="1"/>
        <w:rPr>
          <w:sz w:val="17"/>
          <w:szCs w:val="17"/>
        </w:rPr>
      </w:pPr>
      <w:r w:rsidRPr="0063304A">
        <w:rPr>
          <w:rFonts w:hint="eastAsia"/>
          <w:sz w:val="17"/>
          <w:szCs w:val="17"/>
        </w:rPr>
        <w:t>併せて、「論文」「報告」は、別途、応募要領に基づき、各著者から上記期限までに必要資料一式（論文：申込と論文投稿、報告：申込のみ）を電子投稿システムより応募してください。電子投稿システムのコメント欄に「○○小委員会の</w:t>
      </w:r>
      <w:r w:rsidRPr="0063304A">
        <w:rPr>
          <w:rFonts w:hint="eastAsia"/>
          <w:sz w:val="17"/>
          <w:szCs w:val="17"/>
        </w:rPr>
        <w:t>OS</w:t>
      </w:r>
      <w:r w:rsidRPr="0063304A">
        <w:rPr>
          <w:rFonts w:hint="eastAsia"/>
          <w:sz w:val="17"/>
          <w:szCs w:val="17"/>
        </w:rPr>
        <w:t>」と必ず記載してください。電子投稿システムは、</w:t>
      </w:r>
      <w:r w:rsidRPr="0063304A">
        <w:rPr>
          <w:rFonts w:hint="eastAsia"/>
          <w:sz w:val="17"/>
          <w:szCs w:val="17"/>
        </w:rPr>
        <w:t>7</w:t>
      </w:r>
      <w:r w:rsidRPr="0063304A">
        <w:rPr>
          <w:rFonts w:hint="eastAsia"/>
          <w:sz w:val="17"/>
          <w:szCs w:val="17"/>
        </w:rPr>
        <w:t>月</w:t>
      </w:r>
      <w:r w:rsidRPr="0063304A">
        <w:rPr>
          <w:rFonts w:hint="eastAsia"/>
          <w:sz w:val="17"/>
          <w:szCs w:val="17"/>
        </w:rPr>
        <w:t>1</w:t>
      </w:r>
      <w:r w:rsidRPr="0063304A">
        <w:rPr>
          <w:rFonts w:hint="eastAsia"/>
          <w:sz w:val="17"/>
          <w:szCs w:val="17"/>
        </w:rPr>
        <w:t>日に公開予定です。</w:t>
      </w:r>
      <w:r w:rsidRPr="0081036C">
        <w:rPr>
          <w:rFonts w:ascii="ＭＳ ゴシック" w:eastAsia="ＭＳ ゴシック" w:hAnsi="ＭＳ ゴシック" w:hint="eastAsia"/>
          <w:sz w:val="17"/>
          <w:szCs w:val="17"/>
        </w:rPr>
        <w:t>※</w:t>
      </w:r>
      <w:r>
        <w:rPr>
          <w:rFonts w:ascii="Arial" w:eastAsia="ＭＳ ゴシック" w:hAnsi="Arial" w:cs="Arial" w:hint="eastAsia"/>
          <w:sz w:val="17"/>
          <w:szCs w:val="17"/>
        </w:rPr>
        <w:t>6</w:t>
      </w:r>
      <w:r w:rsidRPr="0081036C">
        <w:rPr>
          <w:rFonts w:ascii="ＭＳ ゴシック" w:eastAsia="ＭＳ ゴシック" w:hAnsi="ＭＳ ゴシック" w:hint="eastAsia"/>
          <w:sz w:val="17"/>
          <w:szCs w:val="17"/>
        </w:rPr>
        <w:t>編以上の発表がある場合は、適宜、</w:t>
      </w:r>
      <w:r>
        <w:rPr>
          <w:rFonts w:ascii="ＭＳ ゴシック" w:eastAsia="ＭＳ ゴシック" w:hAnsi="ＭＳ ゴシック" w:hint="eastAsia"/>
          <w:sz w:val="17"/>
          <w:szCs w:val="17"/>
        </w:rPr>
        <w:t>下記</w:t>
      </w:r>
      <w:r w:rsidRPr="0081036C">
        <w:rPr>
          <w:rFonts w:ascii="ＭＳ ゴシック" w:eastAsia="ＭＳ ゴシック" w:hAnsi="ＭＳ ゴシック" w:hint="eastAsia"/>
          <w:sz w:val="17"/>
          <w:szCs w:val="17"/>
        </w:rPr>
        <w:t>の欄をコピー</w:t>
      </w:r>
      <w:r>
        <w:rPr>
          <w:rFonts w:ascii="ＭＳ ゴシック" w:eastAsia="ＭＳ ゴシック" w:hAnsi="ＭＳ ゴシック" w:hint="eastAsia"/>
          <w:sz w:val="17"/>
          <w:szCs w:val="17"/>
        </w:rPr>
        <w:t>のうえ追加</w:t>
      </w:r>
      <w:r w:rsidRPr="0081036C">
        <w:rPr>
          <w:rFonts w:ascii="ＭＳ ゴシック" w:eastAsia="ＭＳ ゴシック" w:hAnsi="ＭＳ ゴシック" w:hint="eastAsia"/>
          <w:sz w:val="17"/>
          <w:szCs w:val="17"/>
        </w:rPr>
        <w:t>してください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"/>
        <w:gridCol w:w="1038"/>
        <w:gridCol w:w="1172"/>
        <w:gridCol w:w="784"/>
        <w:gridCol w:w="2929"/>
        <w:gridCol w:w="849"/>
        <w:gridCol w:w="2524"/>
      </w:tblGrid>
      <w:tr w:rsidR="003E229A"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621D20" w:rsidP="00DE42B9">
            <w:pPr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①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小委員会名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E229A"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621D20" w:rsidP="00DE42B9">
            <w:pPr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②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主査名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E229A"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621D20" w:rsidP="00DE42B9">
            <w:pPr>
              <w:autoSpaceDE w:val="0"/>
              <w:autoSpaceDN w:val="0"/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③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提案</w:t>
            </w:r>
            <w:r w:rsidR="003E229A"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OS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名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6034F">
        <w:trPr>
          <w:trHeight w:val="261"/>
        </w:trPr>
        <w:tc>
          <w:tcPr>
            <w:tcW w:w="9639" w:type="dxa"/>
            <w:gridSpan w:val="7"/>
            <w:tcBorders>
              <w:top w:val="single" w:sz="4" w:space="0" w:color="auto"/>
              <w:bottom w:val="dotted" w:sz="4" w:space="0" w:color="auto"/>
            </w:tcBorders>
            <w:shd w:val="clear" w:color="auto" w:fill="CCFFFF"/>
            <w:vAlign w:val="center"/>
          </w:tcPr>
          <w:p w:rsidR="0036034F" w:rsidRPr="0016393D" w:rsidRDefault="007C3F0C" w:rsidP="000D1C28">
            <w:pPr>
              <w:autoSpaceDE w:val="0"/>
              <w:autoSpaceDN w:val="0"/>
              <w:ind w:leftChars="-20" w:left="-39"/>
              <w:rPr>
                <w:sz w:val="17"/>
                <w:szCs w:val="17"/>
              </w:rPr>
            </w:pP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④</w:t>
            </w:r>
            <w:r w:rsidR="0036034F"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OS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での発表</w:t>
            </w:r>
            <w:r w:rsidR="0036034F"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（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論文</w:t>
            </w:r>
            <w:r w:rsidR="00DE42B9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／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報告</w:t>
            </w:r>
            <w:r w:rsidR="0036034F"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）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申込み</w:t>
            </w:r>
            <w:r w:rsidR="00923B5F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：</w:t>
            </w:r>
            <w:r w:rsidR="00923B5F" w:rsidRPr="00DE42B9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空欄</w:t>
            </w:r>
            <w:r w:rsidR="00923B5F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は漏れなく</w:t>
            </w:r>
            <w:r w:rsidR="000D1C28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ご</w:t>
            </w:r>
            <w:r w:rsidR="00923B5F" w:rsidRPr="00DE42B9">
              <w:rPr>
                <w:rFonts w:ascii="ＭＳ ゴシック" w:eastAsia="ＭＳ ゴシック" w:hAnsi="ＭＳ ゴシック" w:hint="eastAsia"/>
                <w:sz w:val="16"/>
                <w:szCs w:val="16"/>
              </w:rPr>
              <w:t>記入ください。受付番号はこちらで記入するので不要です。</w:t>
            </w:r>
          </w:p>
        </w:tc>
      </w:tr>
      <w:tr w:rsidR="00DE42B9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DE42B9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 w:rsidRPr="00575E58">
              <w:rPr>
                <w:rFonts w:ascii="Arial" w:hAnsi="Arial" w:cs="Arial"/>
                <w:b/>
                <w:sz w:val="24"/>
              </w:rPr>
              <w:t>1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E42B9" w:rsidRPr="004032B9" w:rsidRDefault="00DE42B9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DE42B9" w:rsidRPr="0016393D" w:rsidRDefault="00DE42B9" w:rsidP="00DE42B9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DE42B9" w:rsidRPr="00585222" w:rsidRDefault="00DE42B9" w:rsidP="00585222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DE42B9" w:rsidRPr="00585222" w:rsidRDefault="00DE42B9" w:rsidP="00CB1485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DE42B9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DE42B9" w:rsidRPr="000230CA" w:rsidRDefault="00DE42B9" w:rsidP="00DE42B9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DE42B9" w:rsidRPr="0016393D" w:rsidRDefault="00DE42B9" w:rsidP="00DE42B9">
            <w:pPr>
              <w:spacing w:line="200" w:lineRule="exact"/>
              <w:ind w:leftChars="-20" w:left="-39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DE42B9" w:rsidRPr="0016393D" w:rsidRDefault="00DE42B9" w:rsidP="004032B9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A93BD8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DE42B9" w:rsidRPr="00AC77BB" w:rsidRDefault="00DE42B9" w:rsidP="0092230F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Default="00DE42B9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:rsidR="00DE42B9" w:rsidRPr="0016393D" w:rsidRDefault="00DE42B9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DE42B9" w:rsidRPr="00B16E17" w:rsidRDefault="00DE42B9" w:rsidP="00585222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DE42B9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DE42B9" w:rsidRPr="000230CA" w:rsidRDefault="00DE42B9" w:rsidP="001170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DE42B9" w:rsidRPr="0016393D" w:rsidRDefault="00DE42B9" w:rsidP="00CB1485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DE42B9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DE42B9" w:rsidRPr="00B16E17" w:rsidRDefault="00DE42B9" w:rsidP="0092230F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DE42B9" w:rsidRPr="00B16E17" w:rsidRDefault="00DE42B9" w:rsidP="00585222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DE42B9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DE42B9" w:rsidRPr="000230CA" w:rsidRDefault="00DE42B9" w:rsidP="001170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DE42B9" w:rsidRPr="0016393D" w:rsidRDefault="00DE42B9" w:rsidP="00CB1485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DE42B9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DE42B9" w:rsidRPr="00B16E17" w:rsidRDefault="00DE42B9" w:rsidP="0092230F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DE42B9" w:rsidRPr="00B16E17" w:rsidRDefault="00DE42B9" w:rsidP="00585222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AE1F13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AE1F13" w:rsidRPr="00575E58" w:rsidRDefault="00AE1F13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AE1F13" w:rsidRPr="000230CA" w:rsidRDefault="00AE1F13" w:rsidP="004032B9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AE1F13" w:rsidRDefault="00AE1F13" w:rsidP="00E17EFD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AE1F13" w:rsidRPr="0016393D" w:rsidRDefault="00AE1F13" w:rsidP="00E17EFD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AE1F13" w:rsidRPr="00B16E17" w:rsidRDefault="00AE1F13" w:rsidP="00B16E17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585222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2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585222" w:rsidRDefault="0053049D" w:rsidP="004979C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53049D" w:rsidRPr="0016393D" w:rsidRDefault="0053049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53049D" w:rsidRPr="0016393D" w:rsidRDefault="0053049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AC77BB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:rsidR="0053049D" w:rsidRPr="0016393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E17EFD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E17EFD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E17EFD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B16E17" w:rsidRDefault="00E17EF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585222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3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585222" w:rsidRDefault="0053049D" w:rsidP="004979C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53049D" w:rsidRPr="00B16E17">
        <w:trPr>
          <w:trHeight w:val="32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53049D" w:rsidRPr="0016393D" w:rsidRDefault="0053049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53049D" w:rsidRPr="0016393D" w:rsidRDefault="0053049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AC77BB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:rsidR="0053049D" w:rsidRPr="0016393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E17EFD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E17EFD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E17EFD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B16E17" w:rsidRDefault="00E17EF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7C3F0C" w:rsidRPr="00585222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7C3F0C" w:rsidRPr="00575E58" w:rsidRDefault="007C3F0C" w:rsidP="007C3F0C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4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7C3F0C" w:rsidRPr="004032B9" w:rsidRDefault="007C3F0C" w:rsidP="007C3F0C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7C3F0C" w:rsidRPr="0016393D" w:rsidRDefault="007C3F0C" w:rsidP="007C3F0C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7C3F0C" w:rsidRPr="00585222" w:rsidRDefault="007C3F0C" w:rsidP="00114BE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7C3F0C" w:rsidRPr="00585222" w:rsidRDefault="007C3F0C" w:rsidP="00114BE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7C3F0C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7C3F0C" w:rsidRPr="00575E58" w:rsidRDefault="007C3F0C" w:rsidP="00114BE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7C3F0C" w:rsidRPr="000230CA" w:rsidRDefault="007C3F0C" w:rsidP="007C3F0C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7C3F0C" w:rsidRPr="0016393D" w:rsidRDefault="007C3F0C" w:rsidP="007C3F0C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7C3F0C" w:rsidRPr="0016393D" w:rsidRDefault="007C3F0C" w:rsidP="00114BE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7C3F0C" w:rsidRPr="0016393D" w:rsidRDefault="007C3F0C" w:rsidP="007C3F0C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7C3F0C" w:rsidRPr="00AC77BB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7C3F0C" w:rsidRDefault="007C3F0C" w:rsidP="007C3F0C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:rsidR="007C3F0C" w:rsidRPr="0016393D" w:rsidRDefault="007C3F0C" w:rsidP="007C3F0C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7C3F0C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7C3F0C" w:rsidRPr="00575E58" w:rsidRDefault="007C3F0C" w:rsidP="00114BE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7C3F0C" w:rsidRPr="000230CA" w:rsidRDefault="007C3F0C" w:rsidP="00114BE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7C3F0C" w:rsidRPr="0016393D" w:rsidRDefault="007C3F0C" w:rsidP="00114BE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7C3F0C" w:rsidRPr="0016393D" w:rsidRDefault="007C3F0C" w:rsidP="007C3F0C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7C3F0C" w:rsidRPr="0016393D" w:rsidRDefault="007C3F0C" w:rsidP="007C3F0C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7C3F0C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7C3F0C" w:rsidRPr="00575E58" w:rsidRDefault="007C3F0C" w:rsidP="00114BE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7C3F0C" w:rsidRPr="000230CA" w:rsidRDefault="007C3F0C" w:rsidP="00114BE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7C3F0C" w:rsidRPr="0016393D" w:rsidRDefault="007C3F0C" w:rsidP="00114BE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7C3F0C" w:rsidRPr="0016393D" w:rsidRDefault="007C3F0C" w:rsidP="007C3F0C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7C3F0C" w:rsidRPr="0016393D" w:rsidRDefault="007C3F0C" w:rsidP="007C3F0C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7C3F0C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7C3F0C" w:rsidRPr="00575E58" w:rsidRDefault="007C3F0C" w:rsidP="00114BE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7C3F0C" w:rsidRPr="000230CA" w:rsidRDefault="007C3F0C" w:rsidP="00114BE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7C3F0C" w:rsidRDefault="007C3F0C" w:rsidP="007C3F0C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7C3F0C" w:rsidRPr="0016393D" w:rsidRDefault="007C3F0C" w:rsidP="007C3F0C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585222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7C3F0C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5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585222" w:rsidRDefault="0053049D" w:rsidP="004979C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53049D" w:rsidRPr="0016393D" w:rsidRDefault="0053049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53049D" w:rsidRPr="0016393D" w:rsidRDefault="0053049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AC77BB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:rsidR="0053049D" w:rsidRPr="0016393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E17EFD" w:rsidRPr="00B16E17" w:rsidTr="0063304A">
        <w:trPr>
          <w:trHeight w:val="157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E17EFD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E17EFD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B16E17" w:rsidRDefault="00E17EF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</w:tbl>
    <w:p w:rsidR="003E229A" w:rsidRPr="00775635" w:rsidRDefault="003E229A" w:rsidP="00775635"/>
    <w:sectPr w:rsidR="003E229A" w:rsidRPr="00775635" w:rsidSect="007C3F0C">
      <w:pgSz w:w="11907" w:h="16840" w:code="9"/>
      <w:pgMar w:top="851" w:right="1134" w:bottom="851" w:left="1134" w:header="851" w:footer="992" w:gutter="0"/>
      <w:cols w:space="425"/>
      <w:docGrid w:type="linesAndChars" w:linePitch="290" w:charSpace="-272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0D5F" w:rsidRDefault="00820D5F" w:rsidP="00621D20">
      <w:r>
        <w:separator/>
      </w:r>
    </w:p>
  </w:endnote>
  <w:endnote w:type="continuationSeparator" w:id="0">
    <w:p w:rsidR="00820D5F" w:rsidRDefault="00820D5F" w:rsidP="0062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0D5F" w:rsidRDefault="00820D5F" w:rsidP="00621D20">
      <w:r>
        <w:separator/>
      </w:r>
    </w:p>
  </w:footnote>
  <w:footnote w:type="continuationSeparator" w:id="0">
    <w:p w:rsidR="00820D5F" w:rsidRDefault="00820D5F" w:rsidP="00621D2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doNotDisplayPageBoundarie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97"/>
  <w:drawingGridVerticalSpacing w:val="14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MjYzMTcxNbW0NDVT0lEKTi0uzszPAykwqQUA1h0WwSwAAAA="/>
  </w:docVars>
  <w:rsids>
    <w:rsidRoot w:val="003E229A"/>
    <w:rsid w:val="00000B8D"/>
    <w:rsid w:val="000230CA"/>
    <w:rsid w:val="0006660A"/>
    <w:rsid w:val="000D1C28"/>
    <w:rsid w:val="00114BE1"/>
    <w:rsid w:val="00117084"/>
    <w:rsid w:val="00147F7D"/>
    <w:rsid w:val="00157E85"/>
    <w:rsid w:val="0016393D"/>
    <w:rsid w:val="001776B5"/>
    <w:rsid w:val="00235C59"/>
    <w:rsid w:val="003337E7"/>
    <w:rsid w:val="0036034F"/>
    <w:rsid w:val="00363BFD"/>
    <w:rsid w:val="003D539C"/>
    <w:rsid w:val="003E229A"/>
    <w:rsid w:val="004032B9"/>
    <w:rsid w:val="004979C1"/>
    <w:rsid w:val="004F5819"/>
    <w:rsid w:val="00522852"/>
    <w:rsid w:val="0053049D"/>
    <w:rsid w:val="00575E58"/>
    <w:rsid w:val="00585222"/>
    <w:rsid w:val="005B09CC"/>
    <w:rsid w:val="00621D20"/>
    <w:rsid w:val="0063304A"/>
    <w:rsid w:val="0073799C"/>
    <w:rsid w:val="00760C7C"/>
    <w:rsid w:val="00775635"/>
    <w:rsid w:val="007800B5"/>
    <w:rsid w:val="007A54C1"/>
    <w:rsid w:val="007C3F0C"/>
    <w:rsid w:val="0081036C"/>
    <w:rsid w:val="00820D5F"/>
    <w:rsid w:val="008844E1"/>
    <w:rsid w:val="008C10DA"/>
    <w:rsid w:val="0092230F"/>
    <w:rsid w:val="00923B5F"/>
    <w:rsid w:val="009341F9"/>
    <w:rsid w:val="009A3720"/>
    <w:rsid w:val="009E0DE8"/>
    <w:rsid w:val="00A93BD8"/>
    <w:rsid w:val="00AA3920"/>
    <w:rsid w:val="00AC46E7"/>
    <w:rsid w:val="00AC77BB"/>
    <w:rsid w:val="00AE1F13"/>
    <w:rsid w:val="00B16E17"/>
    <w:rsid w:val="00B50BCF"/>
    <w:rsid w:val="00B63E2C"/>
    <w:rsid w:val="00BD0EC8"/>
    <w:rsid w:val="00C35E5A"/>
    <w:rsid w:val="00CA7A95"/>
    <w:rsid w:val="00CB1485"/>
    <w:rsid w:val="00D51137"/>
    <w:rsid w:val="00DE42B9"/>
    <w:rsid w:val="00E17EFD"/>
    <w:rsid w:val="00E64E5B"/>
    <w:rsid w:val="00E870A9"/>
    <w:rsid w:val="00EA3E71"/>
    <w:rsid w:val="00EB4EDD"/>
    <w:rsid w:val="00F32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E6082B5"/>
  <w15:chartTrackingRefBased/>
  <w15:docId w15:val="{504B7740-756A-4B38-8BC3-1F4F56C61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E229A"/>
    <w:rPr>
      <w:color w:val="0000FF"/>
      <w:u w:val="single"/>
    </w:rPr>
  </w:style>
  <w:style w:type="table" w:styleId="a4">
    <w:name w:val="Table Grid"/>
    <w:basedOn w:val="a1"/>
    <w:rsid w:val="003E229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621D2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621D20"/>
    <w:rPr>
      <w:kern w:val="2"/>
      <w:sz w:val="21"/>
      <w:szCs w:val="24"/>
    </w:rPr>
  </w:style>
  <w:style w:type="paragraph" w:styleId="a7">
    <w:name w:val="footer"/>
    <w:basedOn w:val="a"/>
    <w:link w:val="a8"/>
    <w:uiPriority w:val="99"/>
    <w:unhideWhenUsed/>
    <w:rsid w:val="00621D2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621D20"/>
    <w:rPr>
      <w:kern w:val="2"/>
      <w:sz w:val="21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1776B5"/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uiPriority w:val="99"/>
    <w:semiHidden/>
    <w:rsid w:val="001776B5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oho-sympo@aij.or.jp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2</Words>
  <Characters>982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建築学会事務局（joho-sympo@aij</vt:lpstr>
      <vt:lpstr>建築学会事務局（joho-sympo@aij</vt:lpstr>
    </vt:vector>
  </TitlesOfParts>
  <Company>NK</Company>
  <LinksUpToDate>false</LinksUpToDate>
  <CharactersWithSpaces>1152</CharactersWithSpaces>
  <SharedDoc>false</SharedDoc>
  <HLinks>
    <vt:vector size="6" baseType="variant">
      <vt:variant>
        <vt:i4>5963889</vt:i4>
      </vt:variant>
      <vt:variant>
        <vt:i4>0</vt:i4>
      </vt:variant>
      <vt:variant>
        <vt:i4>0</vt:i4>
      </vt:variant>
      <vt:variant>
        <vt:i4>5</vt:i4>
      </vt:variant>
      <vt:variant>
        <vt:lpwstr>mailto:joho-sympo@aij.or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建築学会事務局（joho-sympo@aij</dc:title>
  <dc:subject/>
  <dc:creator>moomin</dc:creator>
  <cp:keywords/>
  <dc:description/>
  <cp:lastModifiedBy>Tomohiro Fukuda</cp:lastModifiedBy>
  <cp:revision>3</cp:revision>
  <cp:lastPrinted>2013-05-29T11:25:00Z</cp:lastPrinted>
  <dcterms:created xsi:type="dcterms:W3CDTF">2021-04-27T23:38:00Z</dcterms:created>
  <dcterms:modified xsi:type="dcterms:W3CDTF">2021-04-27T23:40:00Z</dcterms:modified>
</cp:coreProperties>
</file>